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FA4D53" w14:textId="77777777" w:rsidR="006B3705" w:rsidRPr="006B3705" w:rsidRDefault="006B3705" w:rsidP="006B3705">
      <w:pPr>
        <w:rPr>
          <w:rFonts w:ascii="Europa-Regular" w:hAnsi="Europa-Regular"/>
        </w:rPr>
      </w:pPr>
    </w:p>
    <w:sectPr w:rsidR="006B3705" w:rsidRPr="006B3705" w:rsidSect="006B3705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10" w:h="16840" w:code="9"/>
      <w:pgMar w:top="-2945" w:right="995" w:bottom="567" w:left="1134" w:header="620" w:footer="81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CB4DCD" w14:textId="77777777" w:rsidR="009E186F" w:rsidRDefault="009E186F" w:rsidP="00BE4DBA">
      <w:r>
        <w:separator/>
      </w:r>
    </w:p>
  </w:endnote>
  <w:endnote w:type="continuationSeparator" w:id="0">
    <w:p w14:paraId="7F7CAE01" w14:textId="77777777" w:rsidR="009E186F" w:rsidRDefault="009E186F" w:rsidP="00BE4DBA">
      <w:r>
        <w:continuationSeparator/>
      </w:r>
    </w:p>
  </w:endnote>
  <w:endnote w:type="continuationNotice" w:id="1">
    <w:p w14:paraId="5C12BF63" w14:textId="77777777" w:rsidR="009E186F" w:rsidRDefault="009E18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Proxima Nova">
    <w:panose1 w:val="020B0604020202020204"/>
    <w:charset w:val="00"/>
    <w:family w:val="auto"/>
    <w:notTrueType/>
    <w:pitch w:val="variable"/>
    <w:sig w:usb0="A00002EF" w:usb1="5000E0F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Europa-Regular">
    <w:panose1 w:val="02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7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28"/>
      <w:gridCol w:w="3543"/>
      <w:gridCol w:w="2410"/>
    </w:tblGrid>
    <w:tr w:rsidR="00920623" w:rsidRPr="00362B51" w14:paraId="3D19A5BC" w14:textId="77777777" w:rsidTr="00326D79">
      <w:trPr>
        <w:trHeight w:val="567"/>
      </w:trPr>
      <w:tc>
        <w:tcPr>
          <w:tcW w:w="3828" w:type="dxa"/>
          <w:vAlign w:val="bottom"/>
        </w:tcPr>
        <w:p w14:paraId="0797B3F2" w14:textId="77777777" w:rsidR="00920623" w:rsidRPr="00362B51" w:rsidRDefault="00920623" w:rsidP="00920623">
          <w:pPr>
            <w:pStyle w:val="Heading1"/>
            <w:rPr>
              <w:rFonts w:ascii="Helvetica" w:hAnsi="Helvetica"/>
              <w:color w:val="091B2A"/>
              <w:sz w:val="16"/>
              <w:szCs w:val="16"/>
            </w:rPr>
          </w:pPr>
          <w:r w:rsidRPr="00362B51">
            <w:rPr>
              <w:rFonts w:ascii="Helvetica" w:hAnsi="Helvetica"/>
              <w:color w:val="091B2A"/>
              <w:sz w:val="16"/>
              <w:szCs w:val="16"/>
            </w:rPr>
            <w:t>Registered Office</w:t>
          </w:r>
        </w:p>
        <w:p w14:paraId="3D5DAC99" w14:textId="61DEFA44" w:rsidR="00920623" w:rsidRPr="008406E9" w:rsidRDefault="00920623" w:rsidP="00920623">
          <w:pPr>
            <w:pStyle w:val="Heading1"/>
            <w:rPr>
              <w:rFonts w:ascii="Helvetica" w:hAnsi="Helvetica"/>
              <w:b w:val="0"/>
              <w:bCs w:val="0"/>
              <w:sz w:val="16"/>
              <w:szCs w:val="16"/>
            </w:rPr>
          </w:pPr>
          <w:r>
            <w:rPr>
              <w:rFonts w:ascii="Helvetica" w:hAnsi="Helvetica"/>
              <w:b w:val="0"/>
              <w:bCs w:val="0"/>
              <w:sz w:val="16"/>
              <w:szCs w:val="16"/>
            </w:rPr>
            <w:t>Suite 4.2 Turnberry House, 175 West George Street, Glasgow, G2 2LB</w:t>
          </w:r>
        </w:p>
      </w:tc>
      <w:tc>
        <w:tcPr>
          <w:tcW w:w="3543" w:type="dxa"/>
          <w:vAlign w:val="bottom"/>
        </w:tcPr>
        <w:p w14:paraId="5F355D67" w14:textId="77777777" w:rsidR="00920623" w:rsidRPr="00E258D2" w:rsidRDefault="00920623" w:rsidP="00920623">
          <w:pPr>
            <w:pStyle w:val="Heading1"/>
            <w:rPr>
              <w:rFonts w:ascii="Helvetica" w:hAnsi="Helvetica"/>
              <w:b w:val="0"/>
              <w:bCs w:val="0"/>
              <w:color w:val="55D9EA"/>
              <w:sz w:val="16"/>
              <w:szCs w:val="16"/>
            </w:rPr>
          </w:pPr>
          <w:r>
            <w:rPr>
              <w:rFonts w:ascii="Helvetica" w:hAnsi="Helvetica"/>
              <w:b w:val="0"/>
              <w:bCs w:val="0"/>
              <w:color w:val="55D9EA"/>
              <w:sz w:val="16"/>
              <w:szCs w:val="16"/>
            </w:rPr>
            <w:t>0204 576 0159</w:t>
          </w:r>
        </w:p>
        <w:p w14:paraId="729B677B" w14:textId="1D4D1867" w:rsidR="00920623" w:rsidRPr="00BE1660" w:rsidRDefault="00920623" w:rsidP="00920623">
          <w:pPr>
            <w:pStyle w:val="Heading1"/>
            <w:rPr>
              <w:rFonts w:ascii="Helvetica" w:hAnsi="Helvetica"/>
              <w:b w:val="0"/>
              <w:bCs w:val="0"/>
              <w:color w:val="31BD80"/>
              <w:sz w:val="16"/>
              <w:szCs w:val="16"/>
            </w:rPr>
          </w:pPr>
          <w:r w:rsidRPr="00E258D2">
            <w:rPr>
              <w:rFonts w:ascii="Helvetica" w:hAnsi="Helvetica"/>
              <w:b w:val="0"/>
              <w:bCs w:val="0"/>
              <w:color w:val="55D9EA"/>
              <w:sz w:val="16"/>
              <w:szCs w:val="16"/>
            </w:rPr>
            <w:t>www.amsstaffing.co.uk</w:t>
          </w:r>
        </w:p>
      </w:tc>
      <w:tc>
        <w:tcPr>
          <w:tcW w:w="2410" w:type="dxa"/>
          <w:vAlign w:val="bottom"/>
        </w:tcPr>
        <w:p w14:paraId="799E87BA" w14:textId="77777777" w:rsidR="00920623" w:rsidRPr="00362B51" w:rsidRDefault="00920623" w:rsidP="00920623">
          <w:pPr>
            <w:pStyle w:val="Heading1"/>
            <w:rPr>
              <w:rFonts w:ascii="Helvetica" w:hAnsi="Helvetica"/>
              <w:sz w:val="16"/>
              <w:szCs w:val="16"/>
            </w:rPr>
          </w:pPr>
          <w:r w:rsidRPr="00362B51">
            <w:rPr>
              <w:rFonts w:ascii="Helvetica" w:hAnsi="Helvetica"/>
              <w:sz w:val="16"/>
              <w:szCs w:val="16"/>
            </w:rPr>
            <w:t>Company Registration No.</w:t>
          </w:r>
        </w:p>
        <w:p w14:paraId="2C39B676" w14:textId="51C9D784" w:rsidR="00920623" w:rsidRPr="00362B51" w:rsidRDefault="00920623" w:rsidP="00920623">
          <w:pPr>
            <w:pStyle w:val="Heading1"/>
            <w:rPr>
              <w:rFonts w:ascii="Helvetica" w:hAnsi="Helvetica"/>
              <w:b w:val="0"/>
              <w:bCs w:val="0"/>
              <w:color w:val="091B2A"/>
              <w:sz w:val="16"/>
              <w:szCs w:val="16"/>
            </w:rPr>
          </w:pPr>
          <w:r>
            <w:rPr>
              <w:rFonts w:ascii="Helvetica" w:hAnsi="Helvetica"/>
              <w:b w:val="0"/>
              <w:bCs w:val="0"/>
              <w:color w:val="091B2A"/>
              <w:sz w:val="16"/>
              <w:szCs w:val="16"/>
            </w:rPr>
            <w:t>FC041859</w:t>
          </w:r>
        </w:p>
      </w:tc>
    </w:tr>
  </w:tbl>
  <w:p w14:paraId="3CCF8F26" w14:textId="6728F93B" w:rsidR="00BE4DBA" w:rsidRPr="00BE1660" w:rsidRDefault="00BE4DBA" w:rsidP="00BE16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7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28"/>
      <w:gridCol w:w="3543"/>
      <w:gridCol w:w="2410"/>
    </w:tblGrid>
    <w:tr w:rsidR="008406E9" w:rsidRPr="00362B51" w14:paraId="25E3EA86" w14:textId="77777777" w:rsidTr="0069127B">
      <w:trPr>
        <w:trHeight w:val="302"/>
      </w:trPr>
      <w:tc>
        <w:tcPr>
          <w:tcW w:w="3828" w:type="dxa"/>
          <w:vAlign w:val="bottom"/>
        </w:tcPr>
        <w:p w14:paraId="779E1DD0" w14:textId="77777777" w:rsidR="008406E9" w:rsidRPr="00362B51" w:rsidRDefault="008406E9" w:rsidP="008406E9">
          <w:pPr>
            <w:pStyle w:val="Heading1"/>
            <w:rPr>
              <w:rFonts w:ascii="Helvetica" w:hAnsi="Helvetica"/>
              <w:color w:val="091B2A"/>
              <w:sz w:val="16"/>
              <w:szCs w:val="16"/>
            </w:rPr>
          </w:pPr>
          <w:r w:rsidRPr="00362B51">
            <w:rPr>
              <w:rFonts w:ascii="Helvetica" w:hAnsi="Helvetica"/>
              <w:color w:val="091B2A"/>
              <w:sz w:val="16"/>
              <w:szCs w:val="16"/>
            </w:rPr>
            <w:t>Registered Office</w:t>
          </w:r>
        </w:p>
        <w:p w14:paraId="50DDE3B1" w14:textId="72D4BDD0" w:rsidR="00B21DD9" w:rsidRPr="008406E9" w:rsidRDefault="008E7E26" w:rsidP="008406E9">
          <w:pPr>
            <w:pStyle w:val="Heading1"/>
            <w:rPr>
              <w:rFonts w:ascii="Helvetica" w:hAnsi="Helvetica"/>
              <w:b w:val="0"/>
              <w:bCs w:val="0"/>
              <w:sz w:val="16"/>
              <w:szCs w:val="16"/>
            </w:rPr>
          </w:pPr>
          <w:r>
            <w:rPr>
              <w:rFonts w:ascii="Helvetica" w:hAnsi="Helvetica"/>
              <w:b w:val="0"/>
              <w:bCs w:val="0"/>
              <w:sz w:val="16"/>
              <w:szCs w:val="16"/>
            </w:rPr>
            <w:t>Suite 4.2 Turnberry House,</w:t>
          </w:r>
          <w:r w:rsidR="005E49A9">
            <w:rPr>
              <w:rFonts w:ascii="Helvetica" w:hAnsi="Helvetica"/>
              <w:b w:val="0"/>
              <w:bCs w:val="0"/>
              <w:sz w:val="16"/>
              <w:szCs w:val="16"/>
            </w:rPr>
            <w:t xml:space="preserve"> 175 West George Street, </w:t>
          </w:r>
          <w:r>
            <w:rPr>
              <w:rFonts w:ascii="Helvetica" w:hAnsi="Helvetica"/>
              <w:b w:val="0"/>
              <w:bCs w:val="0"/>
              <w:sz w:val="16"/>
              <w:szCs w:val="16"/>
            </w:rPr>
            <w:t xml:space="preserve">Glasgow, </w:t>
          </w:r>
          <w:r w:rsidR="005E49A9">
            <w:rPr>
              <w:rFonts w:ascii="Helvetica" w:hAnsi="Helvetica"/>
              <w:b w:val="0"/>
              <w:bCs w:val="0"/>
              <w:sz w:val="16"/>
              <w:szCs w:val="16"/>
            </w:rPr>
            <w:t>G2 2LB</w:t>
          </w:r>
        </w:p>
      </w:tc>
      <w:tc>
        <w:tcPr>
          <w:tcW w:w="3543" w:type="dxa"/>
          <w:vAlign w:val="bottom"/>
        </w:tcPr>
        <w:p w14:paraId="6B74E719" w14:textId="58F8728C" w:rsidR="008406E9" w:rsidRPr="00E258D2" w:rsidRDefault="005E49A9" w:rsidP="008406E9">
          <w:pPr>
            <w:pStyle w:val="Heading1"/>
            <w:rPr>
              <w:rFonts w:ascii="Helvetica" w:hAnsi="Helvetica"/>
              <w:b w:val="0"/>
              <w:bCs w:val="0"/>
              <w:color w:val="55D9EA"/>
              <w:sz w:val="16"/>
              <w:szCs w:val="16"/>
            </w:rPr>
          </w:pPr>
          <w:r>
            <w:rPr>
              <w:rFonts w:ascii="Helvetica" w:hAnsi="Helvetica"/>
              <w:b w:val="0"/>
              <w:bCs w:val="0"/>
              <w:color w:val="55D9EA"/>
              <w:sz w:val="16"/>
              <w:szCs w:val="16"/>
            </w:rPr>
            <w:t>0204 576 0159</w:t>
          </w:r>
        </w:p>
        <w:p w14:paraId="7ED29633" w14:textId="6A890240" w:rsidR="008406E9" w:rsidRPr="00BE1660" w:rsidRDefault="008406E9" w:rsidP="008406E9">
          <w:pPr>
            <w:pStyle w:val="Heading1"/>
            <w:rPr>
              <w:rFonts w:ascii="Helvetica" w:hAnsi="Helvetica"/>
              <w:b w:val="0"/>
              <w:bCs w:val="0"/>
              <w:color w:val="31BD80"/>
              <w:sz w:val="16"/>
              <w:szCs w:val="16"/>
            </w:rPr>
          </w:pPr>
          <w:r w:rsidRPr="00E258D2">
            <w:rPr>
              <w:rFonts w:ascii="Helvetica" w:hAnsi="Helvetica"/>
              <w:b w:val="0"/>
              <w:bCs w:val="0"/>
              <w:color w:val="55D9EA"/>
              <w:sz w:val="16"/>
              <w:szCs w:val="16"/>
            </w:rPr>
            <w:t>www.</w:t>
          </w:r>
          <w:r w:rsidR="00DE3D35" w:rsidRPr="00E258D2">
            <w:rPr>
              <w:rFonts w:ascii="Helvetica" w:hAnsi="Helvetica"/>
              <w:b w:val="0"/>
              <w:bCs w:val="0"/>
              <w:color w:val="55D9EA"/>
              <w:sz w:val="16"/>
              <w:szCs w:val="16"/>
            </w:rPr>
            <w:t>a</w:t>
          </w:r>
          <w:r w:rsidR="00F24C0F" w:rsidRPr="00E258D2">
            <w:rPr>
              <w:rFonts w:ascii="Helvetica" w:hAnsi="Helvetica"/>
              <w:b w:val="0"/>
              <w:bCs w:val="0"/>
              <w:color w:val="55D9EA"/>
              <w:sz w:val="16"/>
              <w:szCs w:val="16"/>
            </w:rPr>
            <w:t>ms</w:t>
          </w:r>
          <w:r w:rsidR="00DE3D35" w:rsidRPr="00E258D2">
            <w:rPr>
              <w:rFonts w:ascii="Helvetica" w:hAnsi="Helvetica"/>
              <w:b w:val="0"/>
              <w:bCs w:val="0"/>
              <w:color w:val="55D9EA"/>
              <w:sz w:val="16"/>
              <w:szCs w:val="16"/>
            </w:rPr>
            <w:t>staffing</w:t>
          </w:r>
          <w:r w:rsidRPr="00E258D2">
            <w:rPr>
              <w:rFonts w:ascii="Helvetica" w:hAnsi="Helvetica"/>
              <w:b w:val="0"/>
              <w:bCs w:val="0"/>
              <w:color w:val="55D9EA"/>
              <w:sz w:val="16"/>
              <w:szCs w:val="16"/>
            </w:rPr>
            <w:t>.</w:t>
          </w:r>
          <w:r w:rsidR="00326D79" w:rsidRPr="00E258D2">
            <w:rPr>
              <w:rFonts w:ascii="Helvetica" w:hAnsi="Helvetica"/>
              <w:b w:val="0"/>
              <w:bCs w:val="0"/>
              <w:color w:val="55D9EA"/>
              <w:sz w:val="16"/>
              <w:szCs w:val="16"/>
            </w:rPr>
            <w:t>co.uk</w:t>
          </w:r>
        </w:p>
      </w:tc>
      <w:tc>
        <w:tcPr>
          <w:tcW w:w="2410" w:type="dxa"/>
          <w:vAlign w:val="bottom"/>
        </w:tcPr>
        <w:p w14:paraId="6FD926EC" w14:textId="77777777" w:rsidR="008406E9" w:rsidRPr="00362B51" w:rsidRDefault="008406E9" w:rsidP="008406E9">
          <w:pPr>
            <w:pStyle w:val="Heading1"/>
            <w:rPr>
              <w:rFonts w:ascii="Helvetica" w:hAnsi="Helvetica"/>
              <w:sz w:val="16"/>
              <w:szCs w:val="16"/>
            </w:rPr>
          </w:pPr>
          <w:r w:rsidRPr="00362B51">
            <w:rPr>
              <w:rFonts w:ascii="Helvetica" w:hAnsi="Helvetica"/>
              <w:sz w:val="16"/>
              <w:szCs w:val="16"/>
            </w:rPr>
            <w:t>Company Registration No.</w:t>
          </w:r>
        </w:p>
        <w:p w14:paraId="78B72A6F" w14:textId="581ED5BE" w:rsidR="008406E9" w:rsidRPr="00362B51" w:rsidRDefault="00920623" w:rsidP="008406E9">
          <w:pPr>
            <w:pStyle w:val="Heading1"/>
            <w:rPr>
              <w:rFonts w:ascii="Helvetica" w:hAnsi="Helvetica"/>
              <w:b w:val="0"/>
              <w:bCs w:val="0"/>
              <w:color w:val="091B2A"/>
              <w:sz w:val="16"/>
              <w:szCs w:val="16"/>
            </w:rPr>
          </w:pPr>
          <w:r>
            <w:rPr>
              <w:rFonts w:ascii="Helvetica" w:hAnsi="Helvetica"/>
              <w:b w:val="0"/>
              <w:bCs w:val="0"/>
              <w:color w:val="091B2A"/>
              <w:sz w:val="16"/>
              <w:szCs w:val="16"/>
            </w:rPr>
            <w:t>FC041859</w:t>
          </w:r>
        </w:p>
      </w:tc>
    </w:tr>
  </w:tbl>
  <w:p w14:paraId="1C4984E0" w14:textId="212460DB" w:rsidR="000C14BA" w:rsidRPr="00DD56E1" w:rsidRDefault="000C14BA" w:rsidP="00A94447">
    <w:pPr>
      <w:pStyle w:val="FooterDetail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DBF8A0" w14:textId="77777777" w:rsidR="009E186F" w:rsidRDefault="009E186F" w:rsidP="00BE4DBA">
      <w:r>
        <w:separator/>
      </w:r>
    </w:p>
  </w:footnote>
  <w:footnote w:type="continuationSeparator" w:id="0">
    <w:p w14:paraId="4B3FE79D" w14:textId="77777777" w:rsidR="009E186F" w:rsidRDefault="009E186F" w:rsidP="00BE4DBA">
      <w:r>
        <w:continuationSeparator/>
      </w:r>
    </w:p>
  </w:footnote>
  <w:footnote w:type="continuationNotice" w:id="1">
    <w:p w14:paraId="7C64BF20" w14:textId="77777777" w:rsidR="009E186F" w:rsidRDefault="009E18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EDCD8" w14:textId="5DE35F94" w:rsidR="00BE4DBA" w:rsidRPr="00145745" w:rsidRDefault="006C0588" w:rsidP="003C5316">
    <w:pPr>
      <w:pStyle w:val="BodyText"/>
      <w:jc w:val="right"/>
      <w:rPr>
        <w:rFonts w:ascii="Times New Roman"/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76D69F35" wp14:editId="1FF87F34">
          <wp:simplePos x="0" y="0"/>
          <wp:positionH relativeFrom="column">
            <wp:posOffset>4893255</wp:posOffset>
          </wp:positionH>
          <wp:positionV relativeFrom="paragraph">
            <wp:posOffset>53340</wp:posOffset>
          </wp:positionV>
          <wp:extent cx="1195705" cy="455930"/>
          <wp:effectExtent l="0" t="0" r="0" b="127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5705" cy="455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B6AFDFC" w14:textId="77777777" w:rsidR="00145745" w:rsidRDefault="00145745" w:rsidP="00145745">
    <w:pPr>
      <w:pStyle w:val="Heading1"/>
      <w:ind w:right="117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FDF96C" w14:textId="2029130D" w:rsidR="00C45AFA" w:rsidRDefault="006C0588" w:rsidP="0029372E">
    <w:pPr>
      <w:pStyle w:val="BodyText"/>
      <w:jc w:val="right"/>
      <w:rPr>
        <w:rFonts w:ascii="Helvetica" w:hAnsi="Helvetica"/>
        <w:b/>
        <w:bCs/>
        <w:color w:val="59DC9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2CCA579" wp14:editId="2B23FFA3">
          <wp:simplePos x="0" y="0"/>
          <wp:positionH relativeFrom="column">
            <wp:posOffset>5021580</wp:posOffset>
          </wp:positionH>
          <wp:positionV relativeFrom="paragraph">
            <wp:posOffset>63500</wp:posOffset>
          </wp:positionV>
          <wp:extent cx="1195705" cy="455930"/>
          <wp:effectExtent l="0" t="0" r="0" b="127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5705" cy="455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C2F178" w14:textId="77777777" w:rsidR="00542772" w:rsidRDefault="00542772" w:rsidP="0029372E">
    <w:pPr>
      <w:pStyle w:val="BodyText"/>
      <w:jc w:val="right"/>
      <w:rPr>
        <w:rFonts w:ascii="Helvetica" w:hAnsi="Helvetica"/>
        <w:b/>
        <w:bCs/>
        <w:color w:val="59DC90"/>
      </w:rPr>
    </w:pPr>
  </w:p>
  <w:p w14:paraId="2F7ABFE6" w14:textId="77777777" w:rsidR="006B3705" w:rsidRDefault="006B3705" w:rsidP="006B3705">
    <w:pPr>
      <w:pStyle w:val="BodyText"/>
      <w:jc w:val="right"/>
      <w:rPr>
        <w:rFonts w:ascii="Helvetica" w:hAnsi="Helvetica"/>
        <w:b/>
        <w:bCs/>
        <w:color w:val="55D9EA"/>
      </w:rPr>
    </w:pPr>
  </w:p>
  <w:p w14:paraId="64C745A0" w14:textId="77777777" w:rsidR="006B3705" w:rsidRDefault="006B3705" w:rsidP="006B3705">
    <w:pPr>
      <w:pStyle w:val="BodyText"/>
      <w:jc w:val="right"/>
      <w:rPr>
        <w:rFonts w:ascii="Helvetica" w:hAnsi="Helvetica"/>
        <w:b/>
        <w:bCs/>
        <w:color w:val="55D9EA"/>
      </w:rPr>
    </w:pPr>
  </w:p>
  <w:p w14:paraId="2BA9029B" w14:textId="77777777" w:rsidR="006B3705" w:rsidRDefault="006B3705" w:rsidP="006B3705">
    <w:pPr>
      <w:pStyle w:val="BodyText"/>
      <w:jc w:val="right"/>
      <w:rPr>
        <w:rFonts w:ascii="Helvetica" w:hAnsi="Helvetica"/>
        <w:b/>
        <w:bCs/>
        <w:color w:val="55D9EA"/>
      </w:rPr>
    </w:pPr>
  </w:p>
  <w:p w14:paraId="68D0EC49" w14:textId="4BC6FB71" w:rsidR="006B3705" w:rsidRPr="00E258D2" w:rsidRDefault="006B3705" w:rsidP="006B3705">
    <w:pPr>
      <w:pStyle w:val="BodyText"/>
      <w:jc w:val="right"/>
      <w:rPr>
        <w:rFonts w:ascii="Helvetica" w:hAnsi="Helvetica"/>
        <w:b/>
        <w:bCs/>
        <w:color w:val="55D9EA"/>
        <w:sz w:val="20"/>
      </w:rPr>
    </w:pPr>
    <w:r w:rsidRPr="00E258D2">
      <w:rPr>
        <w:rFonts w:ascii="Helvetica" w:hAnsi="Helvetica"/>
        <w:b/>
        <w:bCs/>
        <w:color w:val="55D9EA"/>
      </w:rPr>
      <w:t>AMS Staffing Group Ltd</w:t>
    </w:r>
  </w:p>
  <w:p w14:paraId="3205AC20" w14:textId="07E69948" w:rsidR="006B3705" w:rsidRDefault="006B3705" w:rsidP="006B3705">
    <w:pPr>
      <w:pStyle w:val="BodyText"/>
      <w:tabs>
        <w:tab w:val="left" w:pos="9781"/>
      </w:tabs>
      <w:spacing w:line="254" w:lineRule="auto"/>
      <w:ind w:left="6946"/>
      <w:jc w:val="right"/>
      <w:rPr>
        <w:rFonts w:ascii="Helvetica" w:hAnsi="Helvetica"/>
        <w:color w:val="091B2A"/>
      </w:rPr>
    </w:pPr>
    <w:r>
      <w:rPr>
        <w:rFonts w:ascii="Helvetica" w:hAnsi="Helvetica"/>
        <w:color w:val="091B2A"/>
      </w:rPr>
      <w:t>18</w:t>
    </w:r>
    <w:r w:rsidRPr="00BF374B">
      <w:rPr>
        <w:rFonts w:ascii="Helvetica" w:hAnsi="Helvetica"/>
        <w:color w:val="091B2A"/>
        <w:vertAlign w:val="superscript"/>
      </w:rPr>
      <w:t>th</w:t>
    </w:r>
    <w:r>
      <w:rPr>
        <w:rFonts w:ascii="Helvetica" w:hAnsi="Helvetica"/>
        <w:color w:val="091B2A"/>
      </w:rPr>
      <w:t xml:space="preserve"> Floor, The B</w:t>
    </w:r>
    <w:r>
      <w:rPr>
        <w:rFonts w:ascii="Helvetica" w:hAnsi="Helvetica"/>
        <w:color w:val="091B2A"/>
      </w:rPr>
      <w:t>roadgate Tower</w:t>
    </w:r>
  </w:p>
  <w:p w14:paraId="0B440B40" w14:textId="1F06CBD4" w:rsidR="006B3705" w:rsidRDefault="006B3705" w:rsidP="006B3705">
    <w:pPr>
      <w:pStyle w:val="BodyText"/>
      <w:tabs>
        <w:tab w:val="left" w:pos="9781"/>
      </w:tabs>
      <w:spacing w:line="254" w:lineRule="auto"/>
      <w:ind w:left="6946"/>
      <w:jc w:val="right"/>
      <w:rPr>
        <w:rFonts w:ascii="Helvetica" w:hAnsi="Helvetica"/>
        <w:color w:val="091B2A"/>
      </w:rPr>
    </w:pPr>
    <w:r>
      <w:rPr>
        <w:rFonts w:ascii="Helvetica" w:hAnsi="Helvetica"/>
        <w:color w:val="091B2A"/>
      </w:rPr>
      <w:t>20 Primrose Street</w:t>
    </w:r>
  </w:p>
  <w:p w14:paraId="6C314D14" w14:textId="38BFBA46" w:rsidR="006B3705" w:rsidRDefault="006B3705" w:rsidP="006B3705">
    <w:pPr>
      <w:pStyle w:val="BodyText"/>
      <w:tabs>
        <w:tab w:val="left" w:pos="9781"/>
      </w:tabs>
      <w:spacing w:line="254" w:lineRule="auto"/>
      <w:ind w:left="6946"/>
      <w:jc w:val="right"/>
      <w:rPr>
        <w:rFonts w:ascii="Helvetica" w:hAnsi="Helvetica"/>
        <w:color w:val="091B2A"/>
      </w:rPr>
    </w:pPr>
    <w:r>
      <w:rPr>
        <w:rFonts w:ascii="Helvetica" w:hAnsi="Helvetica"/>
        <w:color w:val="091B2A"/>
      </w:rPr>
      <w:t>London</w:t>
    </w:r>
  </w:p>
  <w:p w14:paraId="475D1002" w14:textId="30874C1A" w:rsidR="006B3705" w:rsidRPr="00C43CFA" w:rsidRDefault="006B3705" w:rsidP="006B3705">
    <w:pPr>
      <w:pStyle w:val="BodyText"/>
      <w:tabs>
        <w:tab w:val="left" w:pos="9781"/>
      </w:tabs>
      <w:spacing w:line="254" w:lineRule="auto"/>
      <w:ind w:left="6946"/>
      <w:jc w:val="right"/>
      <w:rPr>
        <w:rFonts w:ascii="Helvetica" w:hAnsi="Helvetica"/>
        <w:color w:val="091B2A"/>
      </w:rPr>
    </w:pPr>
    <w:r>
      <w:rPr>
        <w:rFonts w:ascii="Helvetica" w:hAnsi="Helvetica"/>
        <w:color w:val="091B2A"/>
      </w:rPr>
      <w:t>EC2A 2EW</w:t>
    </w:r>
  </w:p>
  <w:p w14:paraId="2461166E" w14:textId="625717B3" w:rsidR="008E7E26" w:rsidRPr="00C43CFA" w:rsidRDefault="008E7E26" w:rsidP="006B3705">
    <w:pPr>
      <w:pStyle w:val="BodyText"/>
      <w:tabs>
        <w:tab w:val="left" w:pos="9781"/>
      </w:tabs>
      <w:spacing w:line="254" w:lineRule="auto"/>
      <w:rPr>
        <w:rFonts w:ascii="Helvetica" w:hAnsi="Helvetica"/>
        <w:color w:val="091B2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F74B1D"/>
    <w:multiLevelType w:val="hybridMultilevel"/>
    <w:tmpl w:val="EB584140"/>
    <w:lvl w:ilvl="0" w:tplc="8B34BDA8">
      <w:start w:val="1"/>
      <w:numFmt w:val="bullet"/>
      <w:pStyle w:val="CoyleBulletStyle"/>
      <w:lvlText w:val=""/>
      <w:lvlJc w:val="left"/>
      <w:pPr>
        <w:ind w:left="720" w:hanging="360"/>
      </w:pPr>
      <w:rPr>
        <w:rFonts w:ascii="Symbol" w:hAnsi="Symbol" w:hint="default"/>
        <w:color w:val="1CA73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16847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3tDQ3M7AwMbA0tjBQ0lEKTi0uzszPAykwrwUAVO896CwAAAA="/>
  </w:docVars>
  <w:rsids>
    <w:rsidRoot w:val="00B90F60"/>
    <w:rsid w:val="0001443B"/>
    <w:rsid w:val="000152B6"/>
    <w:rsid w:val="00017372"/>
    <w:rsid w:val="0003060F"/>
    <w:rsid w:val="00044178"/>
    <w:rsid w:val="0004634C"/>
    <w:rsid w:val="0006194A"/>
    <w:rsid w:val="00065225"/>
    <w:rsid w:val="00074713"/>
    <w:rsid w:val="000A1991"/>
    <w:rsid w:val="000B4D36"/>
    <w:rsid w:val="000C14BA"/>
    <w:rsid w:val="000C3747"/>
    <w:rsid w:val="000F2F65"/>
    <w:rsid w:val="000F32F8"/>
    <w:rsid w:val="0011045D"/>
    <w:rsid w:val="0012050F"/>
    <w:rsid w:val="00145745"/>
    <w:rsid w:val="001C5252"/>
    <w:rsid w:val="001D13A8"/>
    <w:rsid w:val="001D5DD6"/>
    <w:rsid w:val="001E0DC8"/>
    <w:rsid w:val="001F6AD0"/>
    <w:rsid w:val="0029372E"/>
    <w:rsid w:val="002944AB"/>
    <w:rsid w:val="002B7696"/>
    <w:rsid w:val="003154C2"/>
    <w:rsid w:val="00323ADC"/>
    <w:rsid w:val="00326D79"/>
    <w:rsid w:val="00362B51"/>
    <w:rsid w:val="00363F24"/>
    <w:rsid w:val="00375D14"/>
    <w:rsid w:val="003C451E"/>
    <w:rsid w:val="003C5316"/>
    <w:rsid w:val="004130C8"/>
    <w:rsid w:val="00442363"/>
    <w:rsid w:val="004426F1"/>
    <w:rsid w:val="00467444"/>
    <w:rsid w:val="00502AF1"/>
    <w:rsid w:val="005242AC"/>
    <w:rsid w:val="00542526"/>
    <w:rsid w:val="00542772"/>
    <w:rsid w:val="005547AB"/>
    <w:rsid w:val="0058530F"/>
    <w:rsid w:val="005B1F68"/>
    <w:rsid w:val="005E49A9"/>
    <w:rsid w:val="00617D77"/>
    <w:rsid w:val="0063638D"/>
    <w:rsid w:val="00641EB6"/>
    <w:rsid w:val="00672326"/>
    <w:rsid w:val="00682383"/>
    <w:rsid w:val="0069127B"/>
    <w:rsid w:val="006A49B4"/>
    <w:rsid w:val="006A7240"/>
    <w:rsid w:val="006B3705"/>
    <w:rsid w:val="006B41B6"/>
    <w:rsid w:val="006C0588"/>
    <w:rsid w:val="006D31AA"/>
    <w:rsid w:val="006D7590"/>
    <w:rsid w:val="007757F1"/>
    <w:rsid w:val="00787F8E"/>
    <w:rsid w:val="007A4543"/>
    <w:rsid w:val="007B2C10"/>
    <w:rsid w:val="007B6107"/>
    <w:rsid w:val="007E7426"/>
    <w:rsid w:val="007E7707"/>
    <w:rsid w:val="007F0A5E"/>
    <w:rsid w:val="007F1C15"/>
    <w:rsid w:val="00801950"/>
    <w:rsid w:val="0081432C"/>
    <w:rsid w:val="00820BAF"/>
    <w:rsid w:val="008406E9"/>
    <w:rsid w:val="00855D48"/>
    <w:rsid w:val="00881BD7"/>
    <w:rsid w:val="008E7E26"/>
    <w:rsid w:val="00920623"/>
    <w:rsid w:val="00950AC9"/>
    <w:rsid w:val="00967EB1"/>
    <w:rsid w:val="00972286"/>
    <w:rsid w:val="009E186F"/>
    <w:rsid w:val="009F203E"/>
    <w:rsid w:val="009F62FE"/>
    <w:rsid w:val="00A25E25"/>
    <w:rsid w:val="00A44C8C"/>
    <w:rsid w:val="00A51E44"/>
    <w:rsid w:val="00A84EEA"/>
    <w:rsid w:val="00A9148F"/>
    <w:rsid w:val="00A94447"/>
    <w:rsid w:val="00AB59E0"/>
    <w:rsid w:val="00AD4421"/>
    <w:rsid w:val="00B21DD9"/>
    <w:rsid w:val="00B350D3"/>
    <w:rsid w:val="00B51369"/>
    <w:rsid w:val="00B569BF"/>
    <w:rsid w:val="00B60CAD"/>
    <w:rsid w:val="00B76081"/>
    <w:rsid w:val="00B90F60"/>
    <w:rsid w:val="00B95A4E"/>
    <w:rsid w:val="00BB44BC"/>
    <w:rsid w:val="00BE1660"/>
    <w:rsid w:val="00BE4DBA"/>
    <w:rsid w:val="00C12D96"/>
    <w:rsid w:val="00C161C8"/>
    <w:rsid w:val="00C33A52"/>
    <w:rsid w:val="00C43CFA"/>
    <w:rsid w:val="00C45AFA"/>
    <w:rsid w:val="00C64BDE"/>
    <w:rsid w:val="00C65CBA"/>
    <w:rsid w:val="00C711E5"/>
    <w:rsid w:val="00C81A52"/>
    <w:rsid w:val="00D22C54"/>
    <w:rsid w:val="00D2424E"/>
    <w:rsid w:val="00D5786A"/>
    <w:rsid w:val="00D61E3C"/>
    <w:rsid w:val="00D77902"/>
    <w:rsid w:val="00D83F5F"/>
    <w:rsid w:val="00DD56E1"/>
    <w:rsid w:val="00DE3D35"/>
    <w:rsid w:val="00E1734F"/>
    <w:rsid w:val="00E258D2"/>
    <w:rsid w:val="00E36125"/>
    <w:rsid w:val="00E43EC7"/>
    <w:rsid w:val="00E50A52"/>
    <w:rsid w:val="00E85FA3"/>
    <w:rsid w:val="00F24C0F"/>
    <w:rsid w:val="00FD3D14"/>
    <w:rsid w:val="00FF1C5D"/>
    <w:rsid w:val="00FF4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7EDB7D"/>
  <w15:docId w15:val="{E92424B6-8A51-45EA-8F68-AC1E7881A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74713"/>
    <w:rPr>
      <w:rFonts w:ascii="Helvetica" w:eastAsia="Proxima Nova" w:hAnsi="Helvetica" w:cs="Proxima Nova"/>
      <w:lang w:val="en-GB" w:eastAsia="en-GB" w:bidi="en-GB"/>
    </w:rPr>
  </w:style>
  <w:style w:type="paragraph" w:styleId="Heading1">
    <w:name w:val="heading 1"/>
    <w:basedOn w:val="Normal"/>
    <w:link w:val="Heading1Char"/>
    <w:uiPriority w:val="9"/>
    <w:pPr>
      <w:outlineLvl w:val="0"/>
    </w:pPr>
    <w:rPr>
      <w:rFonts w:ascii="Proxima Nova" w:hAnsi="Proxima Nova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rPr>
      <w:rFonts w:ascii="Proxima Nova" w:hAnsi="Proxima Nova"/>
      <w:sz w:val="18"/>
      <w:szCs w:val="18"/>
    </w:rPr>
  </w:style>
  <w:style w:type="paragraph" w:styleId="ListParagraph">
    <w:name w:val="List Paragraph"/>
    <w:basedOn w:val="Normal"/>
    <w:link w:val="ListParagraphChar"/>
    <w:uiPriority w:val="1"/>
  </w:style>
  <w:style w:type="paragraph" w:customStyle="1" w:styleId="TableParagraph">
    <w:name w:val="Table Paragraph"/>
    <w:basedOn w:val="Normal"/>
    <w:uiPriority w:val="1"/>
  </w:style>
  <w:style w:type="paragraph" w:styleId="Title">
    <w:name w:val="Title"/>
    <w:basedOn w:val="Normal"/>
    <w:next w:val="Normal"/>
    <w:link w:val="TitleChar"/>
    <w:uiPriority w:val="10"/>
    <w:rsid w:val="00BE4DBA"/>
    <w:pPr>
      <w:spacing w:line="360" w:lineRule="auto"/>
    </w:pPr>
    <w:rPr>
      <w:b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BE4DBA"/>
    <w:rPr>
      <w:rFonts w:ascii="Helvetica" w:eastAsia="Proxima Nova" w:hAnsi="Helvetica" w:cs="Proxima Nova"/>
      <w:b/>
      <w:sz w:val="44"/>
      <w:szCs w:val="44"/>
      <w:lang w:val="en-GB" w:eastAsia="en-GB" w:bidi="en-GB"/>
    </w:rPr>
  </w:style>
  <w:style w:type="paragraph" w:styleId="Header">
    <w:name w:val="header"/>
    <w:basedOn w:val="Normal"/>
    <w:link w:val="HeaderChar"/>
    <w:uiPriority w:val="99"/>
    <w:unhideWhenUsed/>
    <w:rsid w:val="00BE4DB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4DBA"/>
    <w:rPr>
      <w:rFonts w:ascii="Proxima Nova" w:eastAsia="Proxima Nova" w:hAnsi="Proxima Nova" w:cs="Proxima Nova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BE4D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4DBA"/>
    <w:rPr>
      <w:rFonts w:ascii="Proxima Nova" w:eastAsia="Proxima Nova" w:hAnsi="Proxima Nova" w:cs="Proxima Nova"/>
      <w:lang w:val="en-GB" w:eastAsia="en-GB" w:bidi="en-GB"/>
    </w:rPr>
  </w:style>
  <w:style w:type="paragraph" w:customStyle="1" w:styleId="FooterDetails">
    <w:name w:val="Footer Details"/>
    <w:basedOn w:val="Normal"/>
    <w:link w:val="FooterDetailsChar"/>
    <w:qFormat/>
    <w:rsid w:val="007A4543"/>
    <w:pPr>
      <w:tabs>
        <w:tab w:val="left" w:pos="2779"/>
        <w:tab w:val="left" w:pos="4559"/>
      </w:tabs>
      <w:spacing w:before="12"/>
    </w:pPr>
    <w:rPr>
      <w:color w:val="091B2A"/>
      <w:sz w:val="18"/>
    </w:rPr>
  </w:style>
  <w:style w:type="paragraph" w:customStyle="1" w:styleId="GreenSmallHeader">
    <w:name w:val="Green Small Header"/>
    <w:basedOn w:val="Heading1"/>
    <w:link w:val="GreenSmallHeaderChar"/>
    <w:qFormat/>
    <w:rsid w:val="007A4543"/>
    <w:pPr>
      <w:jc w:val="right"/>
    </w:pPr>
    <w:rPr>
      <w:color w:val="18B250"/>
    </w:rPr>
  </w:style>
  <w:style w:type="character" w:customStyle="1" w:styleId="FooterDetailsChar">
    <w:name w:val="Footer Details Char"/>
    <w:basedOn w:val="DefaultParagraphFont"/>
    <w:link w:val="FooterDetails"/>
    <w:rsid w:val="007A4543"/>
    <w:rPr>
      <w:rFonts w:ascii="Helvetica" w:eastAsia="Proxima Nova" w:hAnsi="Helvetica" w:cs="Proxima Nova"/>
      <w:color w:val="091B2A"/>
      <w:sz w:val="18"/>
      <w:lang w:val="en-GB" w:eastAsia="en-GB" w:bidi="en-GB"/>
    </w:rPr>
  </w:style>
  <w:style w:type="paragraph" w:customStyle="1" w:styleId="CoyleMainHeading">
    <w:name w:val="Coyle Main Heading"/>
    <w:basedOn w:val="Title"/>
    <w:link w:val="CoyleMainHeadingChar"/>
    <w:qFormat/>
    <w:rsid w:val="007E7707"/>
  </w:style>
  <w:style w:type="character" w:customStyle="1" w:styleId="Heading1Char">
    <w:name w:val="Heading 1 Char"/>
    <w:basedOn w:val="DefaultParagraphFont"/>
    <w:link w:val="Heading1"/>
    <w:uiPriority w:val="9"/>
    <w:rsid w:val="007A4543"/>
    <w:rPr>
      <w:rFonts w:ascii="Proxima Nova" w:eastAsia="Proxima Nova" w:hAnsi="Proxima Nova" w:cs="Proxima Nova"/>
      <w:b/>
      <w:bCs/>
      <w:sz w:val="18"/>
      <w:szCs w:val="18"/>
      <w:lang w:val="en-GB" w:eastAsia="en-GB" w:bidi="en-GB"/>
    </w:rPr>
  </w:style>
  <w:style w:type="character" w:customStyle="1" w:styleId="GreenSmallHeaderChar">
    <w:name w:val="Green Small Header Char"/>
    <w:basedOn w:val="Heading1Char"/>
    <w:link w:val="GreenSmallHeader"/>
    <w:rsid w:val="007A4543"/>
    <w:rPr>
      <w:rFonts w:ascii="Proxima Nova" w:eastAsia="Proxima Nova" w:hAnsi="Proxima Nova" w:cs="Proxima Nova"/>
      <w:b/>
      <w:bCs/>
      <w:color w:val="18B250"/>
      <w:sz w:val="18"/>
      <w:szCs w:val="18"/>
      <w:lang w:val="en-GB" w:eastAsia="en-GB" w:bidi="en-GB"/>
    </w:rPr>
  </w:style>
  <w:style w:type="paragraph" w:customStyle="1" w:styleId="Coylesubtitle">
    <w:name w:val="Coyle subtitle"/>
    <w:basedOn w:val="Title"/>
    <w:link w:val="CoylesubtitleChar"/>
    <w:qFormat/>
    <w:rsid w:val="007E7707"/>
    <w:rPr>
      <w:sz w:val="32"/>
      <w:szCs w:val="32"/>
    </w:rPr>
  </w:style>
  <w:style w:type="character" w:customStyle="1" w:styleId="CoyleMainHeadingChar">
    <w:name w:val="Coyle Main Heading Char"/>
    <w:basedOn w:val="TitleChar"/>
    <w:link w:val="CoyleMainHeading"/>
    <w:rsid w:val="007E7707"/>
    <w:rPr>
      <w:rFonts w:ascii="Helvetica" w:eastAsia="Proxima Nova" w:hAnsi="Helvetica" w:cs="Proxima Nova"/>
      <w:b/>
      <w:sz w:val="44"/>
      <w:szCs w:val="44"/>
      <w:lang w:val="en-GB" w:eastAsia="en-GB" w:bidi="en-GB"/>
    </w:rPr>
  </w:style>
  <w:style w:type="paragraph" w:customStyle="1" w:styleId="CoyleBulletStyle">
    <w:name w:val="Coyle Bullet Style"/>
    <w:basedOn w:val="ListParagraph"/>
    <w:link w:val="CoyleBulletStyleChar"/>
    <w:qFormat/>
    <w:rsid w:val="007E7707"/>
    <w:pPr>
      <w:numPr>
        <w:numId w:val="1"/>
      </w:numPr>
      <w:spacing w:line="360" w:lineRule="auto"/>
    </w:pPr>
  </w:style>
  <w:style w:type="character" w:customStyle="1" w:styleId="CoylesubtitleChar">
    <w:name w:val="Coyle subtitle Char"/>
    <w:basedOn w:val="TitleChar"/>
    <w:link w:val="Coylesubtitle"/>
    <w:rsid w:val="007E7707"/>
    <w:rPr>
      <w:rFonts w:ascii="Helvetica" w:eastAsia="Proxima Nova" w:hAnsi="Helvetica" w:cs="Proxima Nova"/>
      <w:b/>
      <w:sz w:val="32"/>
      <w:szCs w:val="32"/>
      <w:lang w:val="en-GB" w:eastAsia="en-GB" w:bidi="en-GB"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7E7707"/>
    <w:rPr>
      <w:rFonts w:ascii="Helvetica" w:eastAsia="Proxima Nova" w:hAnsi="Helvetica" w:cs="Proxima Nova"/>
      <w:lang w:val="en-GB" w:eastAsia="en-GB" w:bidi="en-GB"/>
    </w:rPr>
  </w:style>
  <w:style w:type="character" w:customStyle="1" w:styleId="CoyleBulletStyleChar">
    <w:name w:val="Coyle Bullet Style Char"/>
    <w:basedOn w:val="ListParagraphChar"/>
    <w:link w:val="CoyleBulletStyle"/>
    <w:rsid w:val="007E7707"/>
    <w:rPr>
      <w:rFonts w:ascii="Helvetica" w:eastAsia="Proxima Nova" w:hAnsi="Helvetica" w:cs="Proxima Nova"/>
      <w:lang w:val="en-GB" w:eastAsia="en-GB" w:bidi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11E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1E5"/>
    <w:rPr>
      <w:rFonts w:ascii="Segoe UI" w:eastAsia="Proxima Nova" w:hAnsi="Segoe UI" w:cs="Segoe UI"/>
      <w:sz w:val="18"/>
      <w:szCs w:val="18"/>
      <w:lang w:val="en-GB" w:eastAsia="en-GB" w:bidi="en-GB"/>
    </w:rPr>
  </w:style>
  <w:style w:type="character" w:styleId="Hyperlink">
    <w:name w:val="Hyperlink"/>
    <w:basedOn w:val="DefaultParagraphFont"/>
    <w:uiPriority w:val="99"/>
    <w:unhideWhenUsed/>
    <w:rsid w:val="0011045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045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D4421"/>
    <w:rPr>
      <w:rFonts w:ascii="Montserrat" w:hAnsi="Montserrat" w:cs="Proxima Nov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D31AA"/>
    <w:rPr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6B3705"/>
    <w:rPr>
      <w:rFonts w:ascii="Proxima Nova" w:eastAsia="Proxima Nova" w:hAnsi="Proxima Nova" w:cs="Proxima Nova"/>
      <w:sz w:val="18"/>
      <w:szCs w:val="18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890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7d8ef20-43bb-4635-b80d-8e73e33420c9" xsi:nil="true"/>
    <lcf76f155ced4ddcb4097134ff3c332f xmlns="dbee51d7-3879-48a0-b71b-7e2b98e90c1a">
      <Terms xmlns="http://schemas.microsoft.com/office/infopath/2007/PartnerControls"/>
    </lcf76f155ced4ddcb4097134ff3c332f>
    <SharedWithUsers xmlns="a7d8ef20-43bb-4635-b80d-8e73e33420c9">
      <UserInfo>
        <DisplayName>Shannon Matthews</DisplayName>
        <AccountId>32</AccountId>
        <AccountType/>
      </UserInfo>
      <UserInfo>
        <DisplayName>Eric Smith</DisplayName>
        <AccountId>31</AccountId>
        <AccountType/>
      </UserInfo>
      <UserInfo>
        <DisplayName>Marketing Members</DisplayName>
        <AccountId>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7EC264F7BBEE46971DD92B85B26346" ma:contentTypeVersion="18" ma:contentTypeDescription="Create a new document." ma:contentTypeScope="" ma:versionID="27989f92b2b28955ab1c6f29c9203c94">
  <xsd:schema xmlns:xsd="http://www.w3.org/2001/XMLSchema" xmlns:xs="http://www.w3.org/2001/XMLSchema" xmlns:p="http://schemas.microsoft.com/office/2006/metadata/properties" xmlns:ns2="dbee51d7-3879-48a0-b71b-7e2b98e90c1a" xmlns:ns3="a7d8ef20-43bb-4635-b80d-8e73e33420c9" targetNamespace="http://schemas.microsoft.com/office/2006/metadata/properties" ma:root="true" ma:fieldsID="b58b1050d553a81b47a037c38af364b1" ns2:_="" ns3:_="">
    <xsd:import namespace="dbee51d7-3879-48a0-b71b-7e2b98e90c1a"/>
    <xsd:import namespace="a7d8ef20-43bb-4635-b80d-8e73e33420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ee51d7-3879-48a0-b71b-7e2b98e90c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47ac08b-d00c-4539-868e-7deaf353b4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d8ef20-43bb-4635-b80d-8e73e33420c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4982ad9-f4af-4b14-be15-530eca0ee33c}" ma:internalName="TaxCatchAll" ma:showField="CatchAllData" ma:web="a7d8ef20-43bb-4635-b80d-8e73e33420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D6690-91B2-45D8-A17E-C94D95E763FA}">
  <ds:schemaRefs>
    <ds:schemaRef ds:uri="http://schemas.microsoft.com/office/2006/metadata/properties"/>
    <ds:schemaRef ds:uri="http://schemas.microsoft.com/office/infopath/2007/PartnerControls"/>
    <ds:schemaRef ds:uri="a7d8ef20-43bb-4635-b80d-8e73e33420c9"/>
    <ds:schemaRef ds:uri="dbee51d7-3879-48a0-b71b-7e2b98e90c1a"/>
  </ds:schemaRefs>
</ds:datastoreItem>
</file>

<file path=customXml/itemProps2.xml><?xml version="1.0" encoding="utf-8"?>
<ds:datastoreItem xmlns:ds="http://schemas.openxmlformats.org/officeDocument/2006/customXml" ds:itemID="{44BC1DC5-C809-461D-BE31-EDFD39A5F2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ee51d7-3879-48a0-b71b-7e2b98e90c1a"/>
    <ds:schemaRef ds:uri="a7d8ef20-43bb-4635-b80d-8e73e33420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7D175A-EE7E-439A-8670-F031C86CF2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D65CE3-3B1F-45AF-973A-3EAC2B098A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e Aubrey</dc:creator>
  <cp:lastModifiedBy>Joe Aubrey</cp:lastModifiedBy>
  <cp:revision>63</cp:revision>
  <dcterms:created xsi:type="dcterms:W3CDTF">2022-01-26T16:20:00Z</dcterms:created>
  <dcterms:modified xsi:type="dcterms:W3CDTF">2025-08-01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2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02-22T00:00:00Z</vt:filetime>
  </property>
  <property fmtid="{D5CDD505-2E9C-101B-9397-08002B2CF9AE}" pid="5" name="ContentTypeId">
    <vt:lpwstr>0x0101000E7EC264F7BBEE46971DD92B85B26346</vt:lpwstr>
  </property>
  <property fmtid="{D5CDD505-2E9C-101B-9397-08002B2CF9AE}" pid="6" name="MediaServiceImageTags">
    <vt:lpwstr/>
  </property>
</Properties>
</file>